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4" w:name="X6f0e057985e2755f9c0720fcd2d7c469994ae7c"/>
    <w:p>
      <w:pPr>
        <w:pStyle w:val="Heading1"/>
      </w:pPr>
      <w:r>
        <w:t xml:space="preserve">Cover Letter for Academic Researcher Position</w:t>
      </w:r>
    </w:p>
    <w:p>
      <w:pPr>
        <w:pStyle w:val="FirstParagraph"/>
      </w:pPr>
      <w:r>
        <w:rPr>
          <w:bCs/>
          <w:b/>
        </w:rPr>
        <w:t xml:space="preserve">Dear [Recipient's Name],</w:t>
      </w:r>
    </w:p>
    <w:p>
      <w:pPr>
        <w:pStyle w:val="BodyText"/>
      </w:pPr>
      <w:r>
        <w:t xml:space="preserve">I am writing to express my enthusiastic interest in the Academic Researcher position at [Institution Name] in Germany Berlin. As a dedicated scholar with a passion for advancing knowledge through rigorous research, I am eager to contribute my expertise, creativity, and commitment to fostering academic excellence within your esteemed institution. My background in [specific field of research] aligns closely with the innovative and interdisciplinary ethos of Berlin’s academic community, making this opportunity particularly compelling.</w:t>
      </w:r>
    </w:p>
    <w:p>
      <w:pPr>
        <w:pStyle w:val="BodyText"/>
      </w:pPr>
      <w:r>
        <w:t xml:space="preserve">Germany Berlin has long been a beacon of intellectual curiosity and academic innovation. The city’s unique blend of historical depth, cultural diversity, and cutting-edge research infrastructure creates an unparalleled environment for scholarly exploration. As an Academic Researcher, I am drawn to the collaborative spirit of Berlin’s universities and research institutes, where ideas are exchanged freely across disciplines. I am especially inspired by [specific university or research institution in Berlin], whose work in [relevant field] resonates deeply with my own research goals. I am confident that my academic background and professional aspirations will thrive within this dynamic ecosystem.</w:t>
      </w:r>
    </w:p>
    <w:bookmarkStart w:id="20" w:name="Xffebf5953b3d31bca048647bbea80d4f112d77b"/>
    <w:p>
      <w:pPr>
        <w:pStyle w:val="Heading2"/>
      </w:pPr>
      <w:r>
        <w:t xml:space="preserve">Academic Background and Research Expertise</w:t>
      </w:r>
    </w:p>
    <w:p>
      <w:pPr>
        <w:pStyle w:val="FirstParagraph"/>
      </w:pPr>
      <w:r>
        <w:t xml:space="preserve">I hold a [PhD/Master’s] in [Your Field of Study] from [Your University], where I specialized in [specific research area, e.g., computational biology, data science, social theory]. My doctoral thesis, titled “[Thesis Title],” focused on [briefly describe the research topic and its significance]. This work not only earned me recognition through [awards/publications] but also solidified my ability to design and execute complex research projects that address real-world challenges.</w:t>
      </w:r>
    </w:p>
    <w:p>
      <w:pPr>
        <w:pStyle w:val="BodyText"/>
      </w:pPr>
      <w:r>
        <w:t xml:space="preserve">Throughout my academic career, I have prioritized interdisciplinary collaboration, recognizing that breakthroughs often emerge at the intersection of disciplines. For instance, my research on [specific project or topic] involved partnerships with [related fields or institutions], which enriched my methodological approach and expanded the scope of my findings. These experiences have equipped me with a versatile skill set in [list key skills: e.g., statistical analysis, experimental design, qualitative data interpretation], as well as strong communication abilities to translate complex ideas for diverse audiences.</w:t>
      </w:r>
    </w:p>
    <w:bookmarkEnd w:id="20"/>
    <w:bookmarkStart w:id="21" w:name="X95977ae60579df8121c5a0096d8057635894ed8"/>
    <w:p>
      <w:pPr>
        <w:pStyle w:val="Heading2"/>
      </w:pPr>
      <w:r>
        <w:t xml:space="preserve">Professional Experience and Contributions</w:t>
      </w:r>
    </w:p>
    <w:p>
      <w:pPr>
        <w:pStyle w:val="FirstParagraph"/>
      </w:pPr>
      <w:r>
        <w:t xml:space="preserve">My professional journey has included roles at [previous institution or organization], where I served as a [position title]. In this capacity, I led [specific responsibilities, e.g., designing experiments, mentoring junior researchers, publishing in peer-reviewed journals]. One of my most impactful contributions was [describe a significant achievement, e.g., developing a novel algorithm that improved data accuracy by 30% or co-authoring a paper cited in top-tier journals]. These experiences have honed my ability to balance independent inquiry with team-based problem-solving.</w:t>
      </w:r>
    </w:p>
    <w:p>
      <w:pPr>
        <w:pStyle w:val="BodyText"/>
      </w:pPr>
      <w:r>
        <w:t xml:space="preserve">Additionally, I have actively participated in academic conferences and workshops across Europe, including [specific events], where I presented findings on [topic]. These engagements not only strengthened my network within the research community but also reinforced my commitment to sharing knowledge openly and inclusively. In Germany Berlin, I aim to build on this foundation by engaging with local researchers, contributing to collaborative projects, and mentoring the next generation of scholars.</w:t>
      </w:r>
    </w:p>
    <w:bookmarkEnd w:id="21"/>
    <w:bookmarkStart w:id="22" w:name="why-germany-berlin"/>
    <w:p>
      <w:pPr>
        <w:pStyle w:val="Heading2"/>
      </w:pPr>
      <w:r>
        <w:t xml:space="preserve">Why Germany Berlin?</w:t>
      </w:r>
    </w:p>
    <w:p>
      <w:pPr>
        <w:pStyle w:val="FirstParagraph"/>
      </w:pPr>
      <w:r>
        <w:t xml:space="preserve">Germany’s academic landscape is renowned for its emphasis on rigor, innovation, and societal impact. Berlin, in particular, stands out as a hub where tradition and modernity converge to inspire groundbreaking research. The city’s vibrant cultural scene, combined with its world-class universities and research centers like [mention specific institutions], creates an ideal setting for an Academic Researcher to thrive. I am particularly drawn to the opportunities for cross-border collaboration that Berlin offers, as well as its role as a focal point for addressing global challenges such as climate change, urban sustainability, and digital transformation.</w:t>
      </w:r>
    </w:p>
    <w:p>
      <w:pPr>
        <w:pStyle w:val="BodyText"/>
      </w:pPr>
      <w:r>
        <w:t xml:space="preserve">Living and working in Berlin would also allow me to immerse myself in a city that values intellectual exchange and creative expression. From its thriving startup culture to its rich historical landmarks, Berlin offers a unique balance of inspiration and practicality. I am eager to contribute my perspective as an international researcher while learning from the diverse voices within the German academic community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I am deeply passionate about advancing knowledge through research and believe that my qualifications, experiences, and vision align seamlessly with the goals of [Institution Name] in Germany Berlin. I am confident that my dedication to academic excellence, coupled with my ability to collaborate across disciplines, would make me a valuable addition to your team. I would be honored to discuss how my background and aspirations can contribute to your institution’s mission.</w:t>
      </w:r>
    </w:p>
    <w:p>
      <w:pPr>
        <w:pStyle w:val="BodyText"/>
      </w:pPr>
      <w:r>
        <w:t xml:space="preserve">Thank you for considering my application. I look forward to the possibility of contributing to the vibrant academic landscape of Germany Berlin and advancing meaningful research that resonates globall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Email | Phone Number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Cover Letter</dc:title>
  <dc:creator/>
  <dc:language>en</dc:language>
  <cp:keywords/>
  <dcterms:created xsi:type="dcterms:W3CDTF">2026-07-21T05:00:27Z</dcterms:created>
  <dcterms:modified xsi:type="dcterms:W3CDTF">2026-07-21T05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